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550CB" w14:textId="59D1C683" w:rsidR="00835CD0" w:rsidRDefault="00835CD0" w:rsidP="00835CD0">
      <w:pPr>
        <w:ind w:firstLine="0"/>
      </w:pPr>
      <w:r>
        <w:t xml:space="preserve">To future CS 234ers, </w:t>
      </w:r>
    </w:p>
    <w:p w14:paraId="5FB96B13" w14:textId="18DA4BBE" w:rsidR="00835CD0" w:rsidRDefault="00835CD0" w:rsidP="00835CD0">
      <w:pPr>
        <w:spacing w:line="276" w:lineRule="auto"/>
        <w:ind w:firstLine="0"/>
      </w:pPr>
      <w:r>
        <w:t>Welcome to Programming Methodologies. This is a course that will test two things: your patience and “Googling” skills. Th</w:t>
      </w:r>
      <w:bookmarkStart w:id="0" w:name="_GoBack"/>
      <w:bookmarkEnd w:id="0"/>
      <w:r>
        <w:t xml:space="preserve">e course is designed to teach you how to learn things on your own. It will effectively show you why this degree is worth so much once you graduate. It is because not everybody can get it. Before the start of this </w:t>
      </w:r>
      <w:r w:rsidRPr="00F32CBD">
        <w:rPr>
          <w:noProof/>
        </w:rPr>
        <w:t>course</w:t>
      </w:r>
      <w:r w:rsidR="00F32CBD">
        <w:rPr>
          <w:noProof/>
        </w:rPr>
        <w:t>,</w:t>
      </w:r>
      <w:r>
        <w:t xml:space="preserve"> my best advice is to ask yourself: “How badly do I want this?” If the answer is not </w:t>
      </w:r>
      <w:r w:rsidRPr="00F32CBD">
        <w:rPr>
          <w:noProof/>
        </w:rPr>
        <w:t>110</w:t>
      </w:r>
      <w:r>
        <w:t xml:space="preserve"> percent, then this course is not for you, and not even the major, </w:t>
      </w:r>
      <w:r w:rsidRPr="00F32CBD">
        <w:rPr>
          <w:noProof/>
        </w:rPr>
        <w:t>because</w:t>
      </w:r>
      <w:r w:rsidR="00F32CBD">
        <w:rPr>
          <w:noProof/>
        </w:rPr>
        <w:t xml:space="preserve"> of</w:t>
      </w:r>
      <w:r>
        <w:t xml:space="preserve"> this course it basically this major in a nutshell. Technology has a half-life of 7 years, meaning every 7 years half of what you had learned has changed, after another 7 years, only one quarter is useful and so on. You will be sitting in labs late at night, you will be very frustrated and you will have to put a lot of effort into this class, but if you manage to </w:t>
      </w:r>
      <w:r w:rsidR="00F32CBD">
        <w:t xml:space="preserve">stay focused, it will objectively tell you if you are in the right major and teach you essential skills in the programming industry. </w:t>
      </w:r>
    </w:p>
    <w:p w14:paraId="7F011B6F" w14:textId="646F845F" w:rsidR="00F32CBD" w:rsidRDefault="00F32CBD" w:rsidP="00835CD0">
      <w:pPr>
        <w:spacing w:line="276" w:lineRule="auto"/>
        <w:ind w:firstLine="0"/>
      </w:pPr>
    </w:p>
    <w:p w14:paraId="25360F00" w14:textId="509B8851" w:rsidR="00F32CBD" w:rsidRDefault="00F32CBD" w:rsidP="00835CD0">
      <w:pPr>
        <w:spacing w:line="276" w:lineRule="auto"/>
        <w:ind w:firstLine="0"/>
      </w:pPr>
      <w:r>
        <w:t>Good luck and keep doing your best.</w:t>
      </w:r>
    </w:p>
    <w:p w14:paraId="7E5C3EBA" w14:textId="1E34F95C" w:rsidR="00F32CBD" w:rsidRDefault="00F32CBD" w:rsidP="00835CD0">
      <w:pPr>
        <w:spacing w:line="276" w:lineRule="auto"/>
        <w:ind w:firstLine="0"/>
      </w:pPr>
    </w:p>
    <w:p w14:paraId="714F03A7" w14:textId="32927F18" w:rsidR="00F32CBD" w:rsidRDefault="00F32CBD" w:rsidP="00835CD0">
      <w:pPr>
        <w:spacing w:line="276" w:lineRule="auto"/>
        <w:ind w:firstLine="0"/>
      </w:pPr>
      <w:r>
        <w:t>From Ante Zovko.</w:t>
      </w:r>
    </w:p>
    <w:sectPr w:rsidR="00F32C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MDc1sbQwM7IwsbBQ0lEKTi0uzszPAykwrAUA2rg1FywAAAA="/>
  </w:docVars>
  <w:rsids>
    <w:rsidRoot w:val="00835CD0"/>
    <w:rsid w:val="00206DF1"/>
    <w:rsid w:val="00835CD0"/>
    <w:rsid w:val="00AA0035"/>
    <w:rsid w:val="00F32C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9FF73"/>
  <w15:chartTrackingRefBased/>
  <w15:docId w15:val="{0D8C0DB4-F22A-43A7-8F79-326A801DC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0035"/>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Pages>
  <Words>161</Words>
  <Characters>92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e Zovko</dc:creator>
  <cp:keywords/>
  <dc:description/>
  <cp:lastModifiedBy>Ante Zovko</cp:lastModifiedBy>
  <cp:revision>1</cp:revision>
  <dcterms:created xsi:type="dcterms:W3CDTF">2019-05-11T00:19:00Z</dcterms:created>
  <dcterms:modified xsi:type="dcterms:W3CDTF">2019-05-11T00:35:00Z</dcterms:modified>
</cp:coreProperties>
</file>